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6" w:name="X8273dca182d2b6fe5a07e71ad515ae2b9bb5683"/>
    <w:p>
      <w:pPr>
        <w:pStyle w:val="Heading1"/>
      </w:pPr>
      <w:r>
        <w:t xml:space="preserve">Cover Letter for Sales Executive Position in Morocco Casablanc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City, Postal Code]</w:t>
      </w:r>
    </w:p>
    <w:bookmarkStart w:id="20" w:name="dear-hiring-manager"/>
    <w:p>
      <w:pPr>
        <w:pStyle w:val="Heading2"/>
      </w:pPr>
      <w:r>
        <w:t xml:space="preserve">Dear Hiring Manager,</w:t>
      </w:r>
    </w:p>
    <w:p>
      <w:pPr>
        <w:pStyle w:val="FirstParagraph"/>
      </w:pPr>
      <w:r>
        <w:t xml:space="preserve">I am writing to express my sincere interest in the Sales Executive position at your esteemed organization. As a seasoned professional with a proven track record in sales leadership, I am eager to bring my expertise, cultural adaptability, and passion for building relationships to your team in Morocco Casablanca. This opportunity aligns perfectly with my career goals and my deep appreciation for the dynamic business environment of this vibrant region.</w:t>
      </w:r>
    </w:p>
    <w:p>
      <w:pPr>
        <w:pStyle w:val="BodyText"/>
      </w:pPr>
      <w:r>
        <w:t xml:space="preserve">In today’s competitive market, the role of a Sales Executive is not just about closing deals but about understanding the unique needs of clients and fostering long-term partnerships. Morocco Casablanca, as a bustling economic hub in North Africa, presents a wealth of opportunities for innovative sales strategies. My experience in navigating diverse markets—ranging from emerging economies to established global centers—has equipped me with the tools to thrive in such an environment. I am particularly drawn to the prospect of contributing to your organization’s growth while immersing myself in the rich cultural and business landscape of Morocco Casablanca.</w:t>
      </w:r>
    </w:p>
    <w:bookmarkEnd w:id="20"/>
    <w:bookmarkStart w:id="21" w:name="why-i-am-a-strong-fit-for-this-role"/>
    <w:p>
      <w:pPr>
        <w:pStyle w:val="Heading2"/>
      </w:pPr>
      <w:r>
        <w:t xml:space="preserve">Why I Am a Strong Fit for This Role</w:t>
      </w:r>
    </w:p>
    <w:p>
      <w:pPr>
        <w:pStyle w:val="FirstParagraph"/>
      </w:pPr>
      <w:r>
        <w:t xml:space="preserve">Over the past decade, I have dedicated myself to the field of sales, achieving consistent success in driving revenue and expanding market share. As a Sales Executive with [Previous Company Name], I led a team of 15 professionals to exceed annual targets by an average of 35%, leveraging data-driven strategies and personalized client engagement. My ability to identify market trends, develop tailored solutions, and maintain high levels of client satisfaction has been instrumental in my career. I am confident that these skills will enable me to make immediate contributions to your organization’s objectives.</w:t>
      </w:r>
    </w:p>
    <w:p>
      <w:pPr>
        <w:pStyle w:val="BodyText"/>
      </w:pPr>
      <w:r>
        <w:t xml:space="preserve">What sets me apart is my commitment to understanding the local context. In Morocco Casablanca, where business relationships are deeply valued, I have honed my ability to build trust through transparency and cultural sensitivity. Whether it’s navigating the nuances of Arabic business etiquette or aligning with the region’s evolving economic priorities, I approach every challenge with a mindset of collaboration and innovation. This adaptability has allowed me to thrive in multicultural environments, ensuring that my strategies resonate with both local and international stakeholders.</w:t>
      </w:r>
    </w:p>
    <w:bookmarkEnd w:id="21"/>
    <w:bookmarkStart w:id="22" w:name="Xa8f6eb8bb02090bd4c2b60e2379d29be55c1b13"/>
    <w:p>
      <w:pPr>
        <w:pStyle w:val="Heading2"/>
      </w:pPr>
      <w:r>
        <w:t xml:space="preserve">Understanding the Morocco Casablanca Market</w:t>
      </w:r>
    </w:p>
    <w:p>
      <w:pPr>
        <w:pStyle w:val="FirstParagraph"/>
      </w:pPr>
      <w:r>
        <w:t xml:space="preserve">Morocco Casablanca is a city that blends tradition with modernity, offering a unique mix of opportunities for businesses. As a Sales Executive, I recognize the importance of understanding this dual identity to create value for clients and partners. The city’s strategic location as a gateway to Africa and Europe makes it an attractive market for companies seeking growth. My experience in developing sales strategies that align with regional trends—such as digital transformation, sustainability, and customer-centric approaches—has prepared me to contribute meaningfully here.</w:t>
      </w:r>
    </w:p>
    <w:p>
      <w:pPr>
        <w:pStyle w:val="BodyText"/>
      </w:pPr>
      <w:r>
        <w:t xml:space="preserve">In my previous role, I spearheaded a campaign targeting the North African market, which resulted in a 40% increase in client acquisition within six months. This success was rooted in my ability to analyze local consumer behavior and tailor offerings to meet specific needs. I believe that by applying similar principles in Morocco Casablanca, I can help your organization strengthen its market presence and achieve sustainable growth.</w:t>
      </w:r>
    </w:p>
    <w:bookmarkEnd w:id="22"/>
    <w:bookmarkStart w:id="23" w:name="a-commitment-to-excellence"/>
    <w:p>
      <w:pPr>
        <w:pStyle w:val="Heading2"/>
      </w:pPr>
      <w:r>
        <w:t xml:space="preserve">A Commitment to Excellence</w:t>
      </w:r>
    </w:p>
    <w:p>
      <w:pPr>
        <w:pStyle w:val="FirstParagraph"/>
      </w:pPr>
      <w:r>
        <w:t xml:space="preserve">The role of a Sales Executive is not without its challenges, but I view them as opportunities to innovate and excel. I take pride in my ability to remain resilient under pressure, maintain a positive attitude, and lead by example. My leadership style emphasizes empowerment, accountability, and continuous learning—values that align with the culture of any forward-thinking organization.</w:t>
      </w:r>
    </w:p>
    <w:p>
      <w:pPr>
        <w:pStyle w:val="BodyText"/>
      </w:pPr>
      <w:r>
        <w:t xml:space="preserve">Moreover, I am deeply committed to professional development. I regularly engage in industry training programs and stay updated on market trends through research and networking. This dedication ensures that my strategies are always aligned with the latest best practices, enabling me to deliver exceptional results for my team and clients.</w:t>
      </w:r>
    </w:p>
    <w:bookmarkEnd w:id="23"/>
    <w:bookmarkStart w:id="24" w:name="X476c94a29bdb48402cefe92f95b95f4189dfea5"/>
    <w:p>
      <w:pPr>
        <w:pStyle w:val="Heading2"/>
      </w:pPr>
      <w:r>
        <w:t xml:space="preserve">Why I Am Excited About Morocco Casablanca</w:t>
      </w:r>
    </w:p>
    <w:p>
      <w:pPr>
        <w:pStyle w:val="FirstParagraph"/>
      </w:pPr>
      <w:r>
        <w:t xml:space="preserve">Morocco Casablanca is more than just a location—it’s a place where innovation and tradition converge. The city’s growing economy, coupled with its rich cultural heritage, makes it an exciting destination for professionals who want to make an impact. I am particularly inspired by the opportunities to collaborate with local businesses and contribute to the region’s economic development.</w:t>
      </w:r>
    </w:p>
    <w:p>
      <w:pPr>
        <w:pStyle w:val="BodyText"/>
      </w:pPr>
      <w:r>
        <w:t xml:space="preserve">I am also drawn to the entrepreneurial spirit of Morocco Casablanca, where there is a strong emphasis on community and mutual growth. As a Sales Executive, I aim to build relationships that go beyond transactions, creating partnerships that drive value for all parties involved. This philosophy resonates deeply with the values of your organization, and I am eager to bring this perspective to your team.</w:t>
      </w:r>
    </w:p>
    <w:bookmarkEnd w:id="24"/>
    <w:bookmarkStart w:id="25" w:name="conclusion"/>
    <w:p>
      <w:pPr>
        <w:pStyle w:val="Heading2"/>
      </w:pPr>
      <w:r>
        <w:t xml:space="preserve">Conclusion</w:t>
      </w:r>
    </w:p>
    <w:p>
      <w:pPr>
        <w:pStyle w:val="FirstParagraph"/>
      </w:pPr>
      <w:r>
        <w:t xml:space="preserve">In conclusion, I am confident that my skills, experience, and passion for sales make me an ideal candidate for the Sales Executive position in Morocco Casablanca. I am eager to contribute to your organization’s success while immersing myself in the unique opportunities this dynamic region offers. Thank you for considering my application. I would be honored to discuss how I can add value to your team and help drive growth in this exciting market.</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Position in Morocco Casablanca</dc:title>
  <dc:creator/>
  <dc:language>en</dc:language>
  <cp:keywords/>
  <dcterms:created xsi:type="dcterms:W3CDTF">2026-07-21T14:41:01Z</dcterms:created>
  <dcterms:modified xsi:type="dcterms:W3CDTF">2026-07-21T14:41:01Z</dcterms:modified>
</cp:coreProperties>
</file>

<file path=docProps/custom.xml><?xml version="1.0" encoding="utf-8"?>
<Properties xmlns="http://schemas.openxmlformats.org/officeDocument/2006/custom-properties" xmlns:vt="http://schemas.openxmlformats.org/officeDocument/2006/docPropsVTypes"/>
</file>